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E20F9B" w14:textId="5626A96F" w:rsidR="00DC75A4" w:rsidRPr="007A25A8" w:rsidRDefault="00DC75A4" w:rsidP="00DC75A4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A25A8">
        <w:rPr>
          <w:rFonts w:ascii="Times New Roman" w:hAnsi="Times New Roman" w:cs="Times New Roman"/>
          <w:sz w:val="24"/>
          <w:szCs w:val="24"/>
        </w:rPr>
        <w:t>……/……./20….</w:t>
      </w:r>
    </w:p>
    <w:p w14:paraId="33EDD93D" w14:textId="598A7AE6" w:rsidR="007B11C7" w:rsidRPr="007A25A8" w:rsidRDefault="007B11C7" w:rsidP="00D34DC2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>T.C.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Pr="007A25A8">
        <w:rPr>
          <w:rFonts w:ascii="Times New Roman" w:hAnsi="Times New Roman" w:cs="Times New Roman"/>
          <w:sz w:val="24"/>
          <w:szCs w:val="24"/>
        </w:rPr>
        <w:t>ESKİŞEHİR OSMANGAZİ ÜNİVERSİTESİ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="00EB732D" w:rsidRPr="007A25A8">
        <w:rPr>
          <w:rFonts w:ascii="Times New Roman" w:hAnsi="Times New Roman" w:cs="Times New Roman"/>
          <w:sz w:val="24"/>
          <w:szCs w:val="24"/>
        </w:rPr>
        <w:t>ESKİŞEHİR MESLEK YÜKSEK</w:t>
      </w:r>
      <w:r w:rsidRPr="007A25A8">
        <w:rPr>
          <w:rFonts w:ascii="Times New Roman" w:hAnsi="Times New Roman" w:cs="Times New Roman"/>
          <w:sz w:val="24"/>
          <w:szCs w:val="24"/>
        </w:rPr>
        <w:t>OKULU</w:t>
      </w:r>
      <w:r w:rsidRPr="007A25A8">
        <w:rPr>
          <w:rFonts w:ascii="Times New Roman" w:hAnsi="Times New Roman" w:cs="Times New Roman"/>
          <w:sz w:val="24"/>
          <w:szCs w:val="24"/>
        </w:rPr>
        <w:br/>
      </w:r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…………………..</w:t>
      </w:r>
      <w:r w:rsidR="00A40594" w:rsidRPr="007A25A8">
        <w:rPr>
          <w:rFonts w:ascii="Times New Roman" w:hAnsi="Times New Roman" w:cs="Times New Roman"/>
          <w:sz w:val="24"/>
          <w:szCs w:val="24"/>
        </w:rPr>
        <w:t xml:space="preserve"> BÖLÜM BAŞKANLIĞ</w:t>
      </w:r>
      <w:r w:rsidRPr="007A25A8">
        <w:rPr>
          <w:rFonts w:ascii="Times New Roman" w:hAnsi="Times New Roman" w:cs="Times New Roman"/>
          <w:sz w:val="24"/>
          <w:szCs w:val="24"/>
        </w:rPr>
        <w:t>I</w:t>
      </w:r>
      <w:r w:rsidR="001418EE" w:rsidRPr="007A25A8">
        <w:rPr>
          <w:rFonts w:ascii="Times New Roman" w:hAnsi="Times New Roman" w:cs="Times New Roman"/>
          <w:sz w:val="24"/>
          <w:szCs w:val="24"/>
        </w:rPr>
        <w:t>’</w:t>
      </w:r>
      <w:r w:rsidRPr="007A25A8">
        <w:rPr>
          <w:rFonts w:ascii="Times New Roman" w:hAnsi="Times New Roman" w:cs="Times New Roman"/>
          <w:sz w:val="24"/>
          <w:szCs w:val="24"/>
        </w:rPr>
        <w:t>NA</w:t>
      </w:r>
      <w:r w:rsidR="00CB033E" w:rsidRPr="007A25A8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</w:p>
    <w:p w14:paraId="332E6558" w14:textId="77777777" w:rsidR="001418EE" w:rsidRPr="007A25A8" w:rsidRDefault="001418EE" w:rsidP="00D34D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56514C" w14:textId="482CCD48" w:rsidR="002734A1" w:rsidRDefault="00981A14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Eskişehir Meslek Yüksekokulu 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</w:t>
      </w:r>
      <w:r w:rsidRPr="007A25A8">
        <w:rPr>
          <w:rFonts w:ascii="Times New Roman" w:hAnsi="Times New Roman" w:cs="Times New Roman"/>
          <w:sz w:val="24"/>
          <w:szCs w:val="24"/>
        </w:rPr>
        <w:t xml:space="preserve"> Bölümü, 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…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</w:t>
      </w:r>
      <w:r w:rsidR="004C1DD6" w:rsidRPr="007A25A8">
        <w:rPr>
          <w:rFonts w:ascii="Times New Roman" w:hAnsi="Times New Roman" w:cs="Times New Roman"/>
          <w:sz w:val="24"/>
          <w:szCs w:val="24"/>
        </w:rPr>
        <w:t>…</w:t>
      </w:r>
      <w:r w:rsidRPr="007A25A8">
        <w:rPr>
          <w:rFonts w:ascii="Times New Roman" w:hAnsi="Times New Roman" w:cs="Times New Roman"/>
          <w:sz w:val="24"/>
          <w:szCs w:val="24"/>
        </w:rPr>
        <w:t xml:space="preserve"> Programına kayıtlı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Pr="007A25A8">
        <w:rPr>
          <w:rFonts w:ascii="Times New Roman" w:hAnsi="Times New Roman" w:cs="Times New Roman"/>
          <w:sz w:val="24"/>
          <w:szCs w:val="24"/>
        </w:rPr>
        <w:t>…………………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="00A40594" w:rsidRPr="007A25A8">
        <w:rPr>
          <w:rFonts w:ascii="Times New Roman" w:hAnsi="Times New Roman" w:cs="Times New Roman"/>
          <w:sz w:val="24"/>
          <w:szCs w:val="24"/>
        </w:rPr>
        <w:t>n</w:t>
      </w:r>
      <w:r w:rsidRPr="007A25A8">
        <w:rPr>
          <w:rFonts w:ascii="Times New Roman" w:hAnsi="Times New Roman" w:cs="Times New Roman"/>
          <w:sz w:val="24"/>
          <w:szCs w:val="24"/>
        </w:rPr>
        <w:t>umaralı</w:t>
      </w:r>
      <w:r w:rsidR="001418EE" w:rsidRPr="007A25A8">
        <w:rPr>
          <w:rFonts w:ascii="Times New Roman" w:hAnsi="Times New Roman" w:cs="Times New Roman"/>
          <w:sz w:val="24"/>
          <w:szCs w:val="24"/>
        </w:rPr>
        <w:t xml:space="preserve"> ..</w:t>
      </w:r>
      <w:r w:rsidR="00A40594" w:rsidRPr="007A25A8">
        <w:rPr>
          <w:rFonts w:ascii="Times New Roman" w:hAnsi="Times New Roman" w:cs="Times New Roman"/>
          <w:sz w:val="24"/>
          <w:szCs w:val="24"/>
        </w:rPr>
        <w:t>.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sınıf </w:t>
      </w:r>
      <w:r w:rsidRPr="007A25A8">
        <w:rPr>
          <w:rFonts w:ascii="Times New Roman" w:hAnsi="Times New Roman" w:cs="Times New Roman"/>
          <w:sz w:val="24"/>
          <w:szCs w:val="24"/>
        </w:rPr>
        <w:t>öğrencinizim.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="006338C7">
        <w:rPr>
          <w:rFonts w:ascii="Times New Roman" w:hAnsi="Times New Roman" w:cs="Times New Roman"/>
          <w:sz w:val="24"/>
          <w:szCs w:val="24"/>
        </w:rPr>
        <w:t>Staj</w:t>
      </w:r>
      <w:r w:rsidR="008E4331">
        <w:rPr>
          <w:rFonts w:ascii="Times New Roman" w:hAnsi="Times New Roman" w:cs="Times New Roman"/>
          <w:sz w:val="24"/>
          <w:szCs w:val="24"/>
        </w:rPr>
        <w:t xml:space="preserve"> dersi kapsamında………………………………………………………………………………………………………………………………………………………………………………………….. işletmesinde ………… ile ……….. tarihleri arasında ücretli işyeri eğitimi yaptım. Ücretli iş yeri eğitimi ile ilgili evraklarım ektedir. </w:t>
      </w:r>
    </w:p>
    <w:p w14:paraId="665FC7F0" w14:textId="0205DFD7" w:rsidR="008E4331" w:rsidRDefault="008E4331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ve bilgilerinizi arz ederim.</w:t>
      </w:r>
    </w:p>
    <w:p w14:paraId="3668E1E2" w14:textId="70AE61B9" w:rsidR="008E4331" w:rsidRDefault="008E4331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85EC0CD" w14:textId="6D4755BE" w:rsidR="008E4331" w:rsidRDefault="008E4331" w:rsidP="008E433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res:……………………………………..                               Adı-Soyadı: </w:t>
      </w:r>
    </w:p>
    <w:p w14:paraId="6D5F585C" w14:textId="073368A5" w:rsidR="008E4331" w:rsidRDefault="008E4331" w:rsidP="008E433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…………………………………………….           </w:t>
      </w:r>
    </w:p>
    <w:p w14:paraId="4CC640BC" w14:textId="1CD9DEDC" w:rsidR="008E4331" w:rsidRDefault="008E4331" w:rsidP="008E433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.                               İmza:</w:t>
      </w:r>
    </w:p>
    <w:p w14:paraId="78D1465E" w14:textId="4AE4CC02" w:rsidR="008E4331" w:rsidRDefault="008E4331" w:rsidP="008E433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. No:…………………………………....</w:t>
      </w:r>
    </w:p>
    <w:p w14:paraId="467354C6" w14:textId="30143EB9" w:rsidR="008E4331" w:rsidRDefault="008E4331" w:rsidP="008E433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:……………………………………</w:t>
      </w:r>
    </w:p>
    <w:p w14:paraId="1DBB18EA" w14:textId="1B2B3819" w:rsidR="008E4331" w:rsidRDefault="008E4331" w:rsidP="0085797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13E275" w14:textId="69E3985D" w:rsidR="0085797D" w:rsidRDefault="0085797D" w:rsidP="0085797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591D45" w14:textId="157C717C" w:rsidR="0085797D" w:rsidRDefault="0085797D" w:rsidP="0085797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k:</w:t>
      </w:r>
    </w:p>
    <w:p w14:paraId="621A669B" w14:textId="288A974D" w:rsidR="0085797D" w:rsidRPr="0085797D" w:rsidRDefault="0085797D" w:rsidP="0085797D">
      <w:pPr>
        <w:pStyle w:val="ListeParagraf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97D">
        <w:rPr>
          <w:rFonts w:ascii="Times New Roman" w:hAnsi="Times New Roman" w:cs="Times New Roman"/>
          <w:sz w:val="24"/>
          <w:szCs w:val="24"/>
        </w:rPr>
        <w:t>STAJ ÜCRETLERİNE İŞSSİZLİK FONU KATKISI BİLGİ FORMU</w:t>
      </w:r>
    </w:p>
    <w:p w14:paraId="4C104DEF" w14:textId="1D57CFF9" w:rsidR="0085797D" w:rsidRPr="0085797D" w:rsidRDefault="0085797D" w:rsidP="0085797D">
      <w:pPr>
        <w:pStyle w:val="ListeParagraf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İYE ÜCRET ÖDENDİĞİNE DAİR BANKA DEKONTU(…..Adet)</w:t>
      </w:r>
    </w:p>
    <w:p w14:paraId="720C8975" w14:textId="77777777" w:rsidR="00C86655" w:rsidRPr="007A25A8" w:rsidRDefault="002734A1" w:rsidP="002734A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</w:p>
    <w:p w14:paraId="7EF0BE15" w14:textId="77777777" w:rsidR="00C86655" w:rsidRPr="007A25A8" w:rsidRDefault="00C86655" w:rsidP="002734A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79CBA5" w14:textId="66023D26" w:rsidR="002734A1" w:rsidRPr="007A25A8" w:rsidRDefault="002734A1" w:rsidP="002734A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ab/>
      </w:r>
    </w:p>
    <w:p w14:paraId="5986364E" w14:textId="6454671A" w:rsidR="002734A1" w:rsidRPr="007A25A8" w:rsidRDefault="004C1DD6" w:rsidP="008E433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C86655" w:rsidRPr="007A25A8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sectPr w:rsidR="002734A1" w:rsidRPr="007A2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DA5FF6"/>
    <w:multiLevelType w:val="hybridMultilevel"/>
    <w:tmpl w:val="47723BAC"/>
    <w:lvl w:ilvl="0" w:tplc="E710E2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4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2MTM2szCxMDVS0lEKTi0uzszPAykwqQUAAe89qSwAAAA="/>
  </w:docVars>
  <w:rsids>
    <w:rsidRoot w:val="007B11C7"/>
    <w:rsid w:val="000434DB"/>
    <w:rsid w:val="00093F8E"/>
    <w:rsid w:val="000D6904"/>
    <w:rsid w:val="001226D1"/>
    <w:rsid w:val="001418EE"/>
    <w:rsid w:val="00267B69"/>
    <w:rsid w:val="002734A1"/>
    <w:rsid w:val="003059FE"/>
    <w:rsid w:val="00307F74"/>
    <w:rsid w:val="00391298"/>
    <w:rsid w:val="003F0D43"/>
    <w:rsid w:val="004748FF"/>
    <w:rsid w:val="004C1DD6"/>
    <w:rsid w:val="004F6D1A"/>
    <w:rsid w:val="006338C7"/>
    <w:rsid w:val="006F6515"/>
    <w:rsid w:val="007A25A8"/>
    <w:rsid w:val="007B11C7"/>
    <w:rsid w:val="007C214E"/>
    <w:rsid w:val="007D14FE"/>
    <w:rsid w:val="00853D4F"/>
    <w:rsid w:val="0085797D"/>
    <w:rsid w:val="008E4331"/>
    <w:rsid w:val="00981A14"/>
    <w:rsid w:val="009C4691"/>
    <w:rsid w:val="00A40594"/>
    <w:rsid w:val="00A93B19"/>
    <w:rsid w:val="00B3069D"/>
    <w:rsid w:val="00B36FBC"/>
    <w:rsid w:val="00B737D4"/>
    <w:rsid w:val="00BC2435"/>
    <w:rsid w:val="00C746D0"/>
    <w:rsid w:val="00C86655"/>
    <w:rsid w:val="00C869DD"/>
    <w:rsid w:val="00C97F53"/>
    <w:rsid w:val="00CB033E"/>
    <w:rsid w:val="00D34DC2"/>
    <w:rsid w:val="00D45D18"/>
    <w:rsid w:val="00DB602B"/>
    <w:rsid w:val="00DC75A4"/>
    <w:rsid w:val="00E237AD"/>
    <w:rsid w:val="00EB732D"/>
    <w:rsid w:val="00E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2C5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85797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857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4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0DC42-4948-49D6-ADFF-3F6335D7C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O 2</dc:creator>
  <cp:lastModifiedBy>hp</cp:lastModifiedBy>
  <cp:revision>2</cp:revision>
  <cp:lastPrinted>2022-04-01T08:51:00Z</cp:lastPrinted>
  <dcterms:created xsi:type="dcterms:W3CDTF">2023-05-25T05:37:00Z</dcterms:created>
  <dcterms:modified xsi:type="dcterms:W3CDTF">2023-05-25T05:37:00Z</dcterms:modified>
</cp:coreProperties>
</file>